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October 6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October 7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dcd7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